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1.png" ContentType="image/png"/>
  <Override PartName="/word/media/rId28.png" ContentType="image/png"/>
  <Override PartName="/word/media/rId29.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1</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7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by_raw_materi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3</w:t>
      </w:r>
      <w:r>
        <w:br w:type="textWrapping"/>
      </w:r>
      <w:r>
        <w:rPr>
          <w:rStyle w:val="VerbatimChar"/>
        </w:rPr>
        <w:t xml:space="preserve">##             variable               data      t_test   estimate estimate1</w:t>
      </w:r>
      <w:r>
        <w:br w:type="textWrapping"/>
      </w:r>
      <w:r>
        <w:rPr>
          <w:rStyle w:val="VerbatimChar"/>
        </w:rPr>
        <w:t xml:space="preserve">##                &lt;chr&gt;             &lt;list&gt;      &lt;list&gt;      &lt;dbl&gt;     &lt;dbl&gt;</w:t>
      </w:r>
      <w:r>
        <w:br w:type="textWrapping"/>
      </w:r>
      <w:r>
        <w:rPr>
          <w:rStyle w:val="VerbatimChar"/>
        </w:rPr>
        <w:t xml:space="preserve">## 1 platform.thickness &lt;tibble [211 × 2]&gt; &lt;S3: htest&gt;  -3.648798 14.272254</w:t>
      </w:r>
      <w:r>
        <w:br w:type="textWrapping"/>
      </w:r>
      <w:r>
        <w:rPr>
          <w:rStyle w:val="VerbatimChar"/>
        </w:rPr>
        <w:t xml:space="preserve">## 2  cortex.percentage &lt;tibble [253 × 2]&gt; &lt;S3: htest&gt; -11.256039  8.743961</w:t>
      </w:r>
      <w:r>
        <w:br w:type="textWrapping"/>
      </w:r>
      <w:r>
        <w:rPr>
          <w:rStyle w:val="VerbatimChar"/>
        </w:rPr>
        <w:t xml:space="preserve">## # ... with 8 more variables: estimate2 &lt;dbl&gt;, statistic &lt;dbl&gt;,</w:t>
      </w:r>
      <w:r>
        <w:br w:type="textWrapping"/>
      </w:r>
      <w:r>
        <w:rPr>
          <w:rStyle w:val="VerbatimChar"/>
        </w:rPr>
        <w:t xml:space="preserve">## #   p.value &lt;dbl&gt;, parameter &lt;dbl&gt;, conf.low &lt;dbl&gt;, conf.high &lt;dbl&gt;,</w:t>
      </w:r>
      <w:r>
        <w:br w:type="textWrapping"/>
      </w:r>
      <w:r>
        <w:rPr>
          <w:rStyle w:val="VerbatimChar"/>
        </w:rPr>
        <w:t xml:space="preserve">## #   method &lt;fctr&gt;, alternative &lt;fctr&gt;</w:t>
      </w:r>
    </w:p>
    <w:p>
      <w:pPr>
        <w:pStyle w:val="SourceCode"/>
      </w:pPr>
      <w:r>
        <w:rPr>
          <w:rStyle w:val="VerbatimChar"/>
        </w:rPr>
        <w:t xml:space="preserve">## [1] 783</w:t>
      </w:r>
    </w:p>
    <w:p>
      <w:pPr>
        <w:pStyle w:val="SourceCode"/>
      </w:pPr>
      <w:r>
        <w:rPr>
          <w:rStyle w:val="VerbatimChar"/>
        </w:rPr>
        <w:t xml:space="preserve">## [1] 0.5828677</w:t>
      </w:r>
    </w:p>
    <w:p>
      <w:pPr>
        <w:pStyle w:val="SourceCode"/>
      </w:pPr>
      <w:r>
        <w:rPr>
          <w:rStyle w:val="VerbatimChar"/>
        </w:rPr>
        <w:t xml:space="preserve">## [1] 0.115559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ii-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type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curvatur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edge_ang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retouched-pieces"/>
      <w:bookmarkEnd w:id="32"/>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according to the fact that retouched pieces are greater on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the cortext percentage and platform thickness of limestone are larger than chert.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e calculated the edge angle by measuring the width at the 3 mm depth of the edge. The average angle of each edge is?. Notably, there is amount of the edge angles are extreme steep which is not common in other site. This feature can be explained in two ways: 1) the lack of good quality raw materials leaded tool makers to elongate the lives of tools as long as possible, therefore, the edges had been retouched multiple times after using; 2) they intended to produce the steep edge in order to apply to a special tusk. 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w:t>
      </w:r>
    </w:p>
    <w:p>
      <w:pPr>
        <w:pStyle w:val="BodyText"/>
      </w:pPr>
      <w:r>
        <w:t xml:space="preserve">We introduced two concepts “Zone Index” and “Geometric Index of Unifacial Reduction(GIUR)” to estimate the invasion and intensity of retouching. In this assemblage, if a flake is retouched, the retouch tends to be extensive. This is suggested by the GIUR values. We found that 63% of retouched artefacts have a GIUR greater than 0.3. However, there is no obvious correlations between GIUR values and other variables such like length, width and thickness.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3"/>
      </w:pPr>
      <w:bookmarkStart w:id="33" w:name="indices"/>
      <w:bookmarkEnd w:id="33"/>
      <w:r>
        <w:t xml:space="preserve">Indices</w:t>
      </w:r>
    </w:p>
    <w:p>
      <w:pPr>
        <w:pStyle w:val="Heading2"/>
      </w:pPr>
      <w:bookmarkStart w:id="34" w:name="levallois"/>
      <w:bookmarkEnd w:id="34"/>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5" w:name="discussion"/>
      <w:bookmarkEnd w:id="35"/>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6" w:name="conclusion"/>
      <w:bookmarkEnd w:id="36"/>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75d2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9b09f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21T02:35:24Z</dcterms:created>
  <dcterms:modified xsi:type="dcterms:W3CDTF">2017-01-21T02:35:24Z</dcterms:modified>
</cp:coreProperties>
</file>